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0E2AB" w14:textId="77777777" w:rsidR="00D92694" w:rsidRDefault="00F80F0A">
      <w:pPr>
        <w:pStyle w:val="a8"/>
      </w:pPr>
      <w:r>
        <w:t>Отчет по лабораторной работе №5</w:t>
      </w:r>
    </w:p>
    <w:p w14:paraId="27E48F17" w14:textId="77777777" w:rsidR="00D92694" w:rsidRDefault="00F80F0A">
      <w:pPr>
        <w:pStyle w:val="a9"/>
      </w:pPr>
      <w:r>
        <w:t>Дисциплина: архитектура компьютера</w:t>
      </w:r>
    </w:p>
    <w:p w14:paraId="06523E73" w14:textId="77777777" w:rsidR="00D92694" w:rsidRDefault="00F80F0A">
      <w:pPr>
        <w:pStyle w:val="Author"/>
      </w:pPr>
      <w:r>
        <w:t>Марцев Аркади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0577323"/>
        <w:docPartObj>
          <w:docPartGallery w:val="Table of Contents"/>
          <w:docPartUnique/>
        </w:docPartObj>
      </w:sdtPr>
      <w:sdtEndPr/>
      <w:sdtContent>
        <w:p w14:paraId="1C327422" w14:textId="77777777" w:rsidR="00D92694" w:rsidRDefault="00F80F0A">
          <w:pPr>
            <w:pStyle w:val="af"/>
          </w:pPr>
          <w:r>
            <w:t>Содержание</w:t>
          </w:r>
        </w:p>
        <w:p w14:paraId="569DF239" w14:textId="40B8EBAD" w:rsidR="00D92694" w:rsidRDefault="00F80F0A">
          <w:pPr>
            <w:pStyle w:val="10"/>
            <w:tabs>
              <w:tab w:val="right" w:leader="dot" w:pos="9679"/>
            </w:tabs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52978295">
            <w:r>
              <w:rPr>
                <w:rStyle w:val="IndexLink"/>
                <w:webHidden/>
              </w:rPr>
              <w:t>Цель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29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462658E" w14:textId="1B59A405" w:rsidR="00D92694" w:rsidRDefault="00F80F0A">
          <w:pPr>
            <w:pStyle w:val="10"/>
            <w:tabs>
              <w:tab w:val="right" w:leader="dot" w:pos="9679"/>
            </w:tabs>
          </w:pPr>
          <w:hyperlink w:anchor="_Toc152978296">
            <w:r>
              <w:rPr>
                <w:rStyle w:val="IndexLink"/>
                <w:webHidden/>
              </w:rPr>
              <w:t>Зада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29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DDE9AD4" w14:textId="749BF639" w:rsidR="00D92694" w:rsidRDefault="00F80F0A">
          <w:pPr>
            <w:pStyle w:val="10"/>
            <w:tabs>
              <w:tab w:val="right" w:leader="dot" w:pos="9679"/>
            </w:tabs>
          </w:pPr>
          <w:hyperlink w:anchor="_Toc152978298">
            <w:r>
              <w:rPr>
                <w:rStyle w:val="IndexLink"/>
                <w:webHidden/>
              </w:rPr>
              <w:t>Выполнение лабораторной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29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FE6913A" w14:textId="5DC5701A" w:rsidR="00D92694" w:rsidRDefault="00F80F0A">
          <w:pPr>
            <w:pStyle w:val="20"/>
            <w:tabs>
              <w:tab w:val="right" w:leader="dot" w:pos="9679"/>
            </w:tabs>
          </w:pPr>
          <w:hyperlink w:anchor="_Toc152978299">
            <w:r>
              <w:rPr>
                <w:rStyle w:val="IndexLink"/>
                <w:webHidden/>
              </w:rPr>
              <w:t xml:space="preserve">Основы работы </w:t>
            </w:r>
            <w:r>
              <w:rPr>
                <w:rStyle w:val="IndexLink"/>
                <w:webHidden/>
              </w:rPr>
              <w:t>с mc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29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B5E5295" w14:textId="62FC5581" w:rsidR="00D92694" w:rsidRDefault="00F80F0A">
          <w:pPr>
            <w:pStyle w:val="20"/>
            <w:tabs>
              <w:tab w:val="right" w:leader="dot" w:pos="9679"/>
            </w:tabs>
          </w:pPr>
          <w:hyperlink w:anchor="_Toc152978300">
            <w:r>
              <w:rPr>
                <w:rStyle w:val="IndexLink"/>
                <w:webHidden/>
              </w:rPr>
              <w:t>Структура программы на языке ассемблера NASM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30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C930959" w14:textId="2E691193" w:rsidR="00D92694" w:rsidRDefault="00F80F0A">
          <w:pPr>
            <w:pStyle w:val="20"/>
            <w:tabs>
              <w:tab w:val="right" w:leader="dot" w:pos="9679"/>
            </w:tabs>
          </w:pPr>
          <w:hyperlink w:anchor="_Toc152978301">
            <w:r>
              <w:rPr>
                <w:rStyle w:val="IndexLink"/>
                <w:webHidden/>
              </w:rPr>
              <w:t>Подключение внешнего файла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30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FDA98D6" w14:textId="5566EFDE" w:rsidR="00D92694" w:rsidRDefault="00F80F0A">
          <w:pPr>
            <w:pStyle w:val="20"/>
            <w:tabs>
              <w:tab w:val="right" w:leader="dot" w:pos="9679"/>
            </w:tabs>
          </w:pPr>
          <w:hyperlink w:anchor="_Toc152978302">
            <w:r>
              <w:rPr>
                <w:rStyle w:val="IndexLink"/>
                <w:webHidden/>
              </w:rPr>
              <w:t>Выполнение заданий для самостоятельной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30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0262D2C" w14:textId="30E99676" w:rsidR="00D92694" w:rsidRDefault="00F80F0A">
          <w:pPr>
            <w:pStyle w:val="10"/>
            <w:tabs>
              <w:tab w:val="right" w:leader="dot" w:pos="9679"/>
            </w:tabs>
          </w:pPr>
          <w:hyperlink w:anchor="_Toc152978303">
            <w:r>
              <w:rPr>
                <w:rStyle w:val="IndexLink"/>
                <w:webHidden/>
              </w:rPr>
              <w:t>Вывод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30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39FCC40" w14:textId="427760B8" w:rsidR="00D92694" w:rsidRDefault="00F80F0A">
          <w:pPr>
            <w:pStyle w:val="10"/>
            <w:tabs>
              <w:tab w:val="right" w:leader="dot" w:pos="9679"/>
            </w:tabs>
          </w:pPr>
          <w:hyperlink w:anchor="_Toc152978304">
            <w:r>
              <w:rPr>
                <w:rStyle w:val="IndexLink"/>
                <w:webHidden/>
              </w:rPr>
              <w:t>Список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5297830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146B6FDF" w14:textId="77777777" w:rsidR="00D92694" w:rsidRDefault="00F80F0A">
          <w:r>
            <w:fldChar w:fldCharType="end"/>
          </w:r>
        </w:p>
      </w:sdtContent>
    </w:sdt>
    <w:p w14:paraId="78AF6F76" w14:textId="77777777" w:rsidR="00D92694" w:rsidRDefault="00F80F0A">
      <w:pPr>
        <w:pStyle w:val="1"/>
      </w:pPr>
      <w:bookmarkStart w:id="0" w:name="_Toc152978295"/>
      <w:r>
        <w:t>Цель работы</w:t>
      </w:r>
      <w:bookmarkEnd w:id="0"/>
    </w:p>
    <w:p w14:paraId="7D53FD92" w14:textId="77777777" w:rsidR="00D92694" w:rsidRDefault="00F80F0A"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</w:t>
      </w:r>
      <w:proofErr w:type="spellStart"/>
      <w:r>
        <w:t>Midnight</w:t>
      </w:r>
      <w:proofErr w:type="spellEnd"/>
      <w:r>
        <w:t xml:space="preserve"> Commander, освоение инструкций языка ассемблера </w:t>
      </w:r>
      <w:proofErr w:type="spellStart"/>
      <w:r>
        <w:t>mov</w:t>
      </w:r>
      <w:proofErr w:type="spellEnd"/>
      <w:r>
        <w:t xml:space="preserve"> и </w:t>
      </w:r>
      <w:proofErr w:type="spellStart"/>
      <w:r>
        <w:t>int</w:t>
      </w:r>
      <w:proofErr w:type="spellEnd"/>
      <w:r>
        <w:t>.</w:t>
      </w:r>
    </w:p>
    <w:p w14:paraId="1A33C60C" w14:textId="77777777" w:rsidR="00D92694" w:rsidRDefault="00F80F0A">
      <w:pPr>
        <w:pStyle w:val="1"/>
      </w:pPr>
      <w:bookmarkStart w:id="1" w:name="цель-работы"/>
      <w:bookmarkStart w:id="2" w:name="_Toc152978296"/>
      <w:bookmarkEnd w:id="1"/>
      <w:r>
        <w:t>Задание</w:t>
      </w:r>
      <w:bookmarkEnd w:id="2"/>
    </w:p>
    <w:p w14:paraId="4F418583" w14:textId="77777777" w:rsidR="00D92694" w:rsidRDefault="00F80F0A">
      <w:pPr>
        <w:pStyle w:val="Compact"/>
        <w:numPr>
          <w:ilvl w:val="0"/>
          <w:numId w:val="6"/>
        </w:numPr>
      </w:pPr>
      <w:r>
        <w:t xml:space="preserve">Основы работы с </w:t>
      </w:r>
      <w:proofErr w:type="spellStart"/>
      <w:r>
        <w:t>mc</w:t>
      </w:r>
      <w:proofErr w:type="spellEnd"/>
    </w:p>
    <w:p w14:paraId="1FABD38D" w14:textId="77777777" w:rsidR="00D92694" w:rsidRDefault="00F80F0A">
      <w:pPr>
        <w:pStyle w:val="Compact"/>
        <w:numPr>
          <w:ilvl w:val="0"/>
          <w:numId w:val="1"/>
        </w:numPr>
      </w:pPr>
      <w:r>
        <w:t>Структура программы на языке ассемблера NASM</w:t>
      </w:r>
    </w:p>
    <w:p w14:paraId="1DDF7D59" w14:textId="77777777" w:rsidR="00D92694" w:rsidRDefault="00F80F0A">
      <w:pPr>
        <w:pStyle w:val="Compact"/>
        <w:numPr>
          <w:ilvl w:val="0"/>
          <w:numId w:val="1"/>
        </w:numPr>
      </w:pPr>
      <w:r>
        <w:t>Подключение внешнего файла</w:t>
      </w:r>
    </w:p>
    <w:p w14:paraId="21D890DB" w14:textId="77777777" w:rsidR="00D92694" w:rsidRDefault="00F80F0A">
      <w:pPr>
        <w:pStyle w:val="Compact"/>
        <w:numPr>
          <w:ilvl w:val="0"/>
          <w:numId w:val="1"/>
        </w:numPr>
      </w:pPr>
      <w:bookmarkStart w:id="3" w:name="задание"/>
      <w:r>
        <w:t>Выполнение заданий для самостоятельной работы</w:t>
      </w:r>
      <w:bookmarkStart w:id="4" w:name="теоретическое-введение"/>
      <w:bookmarkEnd w:id="3"/>
    </w:p>
    <w:p w14:paraId="0C39ED04" w14:textId="77777777" w:rsidR="00D92694" w:rsidRDefault="00F80F0A">
      <w:pPr>
        <w:pStyle w:val="1"/>
      </w:pPr>
      <w:bookmarkStart w:id="5" w:name="_Toc152978298"/>
      <w:bookmarkEnd w:id="4"/>
      <w:r>
        <w:t>Выполнение лабораторной работы</w:t>
      </w:r>
      <w:bookmarkEnd w:id="5"/>
    </w:p>
    <w:p w14:paraId="2546628F" w14:textId="77777777" w:rsidR="00D92694" w:rsidRDefault="00D92694">
      <w:pPr>
        <w:pStyle w:val="2"/>
      </w:pPr>
    </w:p>
    <w:p w14:paraId="183FD2F5" w14:textId="77777777" w:rsidR="00D92694" w:rsidRDefault="00F80F0A">
      <w:pPr>
        <w:pStyle w:val="2"/>
      </w:pPr>
      <w:bookmarkStart w:id="6" w:name="_Toc152978299"/>
      <w:r>
        <w:t>Основы рабо</w:t>
      </w:r>
      <w:r>
        <w:t xml:space="preserve">ты с </w:t>
      </w:r>
      <w:proofErr w:type="spellStart"/>
      <w:r>
        <w:t>mc</w:t>
      </w:r>
      <w:bookmarkEnd w:id="6"/>
      <w:proofErr w:type="spellEnd"/>
    </w:p>
    <w:p w14:paraId="638CADA9" w14:textId="77777777" w:rsidR="00D92694" w:rsidRDefault="00D92694">
      <w:pPr>
        <w:pStyle w:val="FirstParagraph"/>
      </w:pPr>
    </w:p>
    <w:p w14:paraId="26EF1020" w14:textId="77777777" w:rsidR="00D92694" w:rsidRDefault="00D92694">
      <w:pPr>
        <w:pStyle w:val="FirstParagraph"/>
      </w:pPr>
    </w:p>
    <w:p w14:paraId="3C4A6C66" w14:textId="77777777" w:rsidR="00D92694" w:rsidRDefault="00F80F0A">
      <w:pPr>
        <w:pStyle w:val="FirstParagraph"/>
      </w:pPr>
      <w:r>
        <w:t xml:space="preserve">Открываю </w:t>
      </w:r>
      <w:proofErr w:type="spellStart"/>
      <w:r>
        <w:t>Midnight</w:t>
      </w:r>
      <w:proofErr w:type="spellEnd"/>
      <w:r>
        <w:t xml:space="preserve"> Commander, введя в терминал </w:t>
      </w:r>
      <w:proofErr w:type="spellStart"/>
      <w:r>
        <w:t>mc</w:t>
      </w:r>
      <w:proofErr w:type="spellEnd"/>
      <w:r>
        <w:t>.</w:t>
      </w:r>
    </w:p>
    <w:p w14:paraId="0E2D578E" w14:textId="77777777" w:rsidR="00D92694" w:rsidRDefault="00F80F0A">
      <w:pPr>
        <w:pStyle w:val="a0"/>
      </w:pPr>
      <w:r>
        <w:rPr>
          <w:noProof/>
        </w:rPr>
        <w:lastRenderedPageBreak/>
        <w:drawing>
          <wp:inline distT="0" distB="0" distL="0" distR="0" wp14:anchorId="51076617" wp14:editId="23E45CBE">
            <wp:extent cx="6156960" cy="42976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49589" w14:textId="77777777" w:rsidR="00D92694" w:rsidRDefault="00F80F0A">
      <w:pPr>
        <w:pStyle w:val="a0"/>
        <w:jc w:val="center"/>
      </w:pPr>
      <w:r>
        <w:t xml:space="preserve">рис 1 </w:t>
      </w:r>
    </w:p>
    <w:p w14:paraId="05699665" w14:textId="77777777" w:rsidR="00D92694" w:rsidRDefault="00D92694">
      <w:pPr>
        <w:pStyle w:val="a0"/>
      </w:pPr>
    </w:p>
    <w:p w14:paraId="3EBB4A47" w14:textId="77777777" w:rsidR="00D92694" w:rsidRDefault="00D92694">
      <w:pPr>
        <w:pStyle w:val="a0"/>
      </w:pPr>
    </w:p>
    <w:p w14:paraId="321D585D" w14:textId="77777777" w:rsidR="00D92694" w:rsidRDefault="00D92694">
      <w:pPr>
        <w:pStyle w:val="a0"/>
      </w:pPr>
    </w:p>
    <w:p w14:paraId="2AD3C812" w14:textId="77777777" w:rsidR="00D92694" w:rsidRDefault="00D92694">
      <w:pPr>
        <w:pStyle w:val="a0"/>
      </w:pPr>
    </w:p>
    <w:p w14:paraId="19AF1DAD" w14:textId="77777777" w:rsidR="00D92694" w:rsidRDefault="00D92694">
      <w:pPr>
        <w:pStyle w:val="a0"/>
      </w:pPr>
    </w:p>
    <w:p w14:paraId="6E124618" w14:textId="77777777" w:rsidR="00D92694" w:rsidRDefault="00D92694">
      <w:pPr>
        <w:pStyle w:val="a0"/>
      </w:pPr>
    </w:p>
    <w:p w14:paraId="4E17F52A" w14:textId="77777777" w:rsidR="00D92694" w:rsidRDefault="00D92694">
      <w:pPr>
        <w:pStyle w:val="a0"/>
      </w:pPr>
    </w:p>
    <w:p w14:paraId="08251C36" w14:textId="77777777" w:rsidR="00D92694" w:rsidRDefault="00D92694">
      <w:pPr>
        <w:pStyle w:val="a0"/>
      </w:pPr>
    </w:p>
    <w:p w14:paraId="12B7EFD4" w14:textId="77777777" w:rsidR="00D92694" w:rsidRDefault="00D92694">
      <w:pPr>
        <w:pStyle w:val="a0"/>
      </w:pPr>
    </w:p>
    <w:p w14:paraId="357851F0" w14:textId="77777777" w:rsidR="00D92694" w:rsidRDefault="00D92694">
      <w:pPr>
        <w:pStyle w:val="a0"/>
      </w:pPr>
    </w:p>
    <w:p w14:paraId="63EC2752" w14:textId="77777777" w:rsidR="00D92694" w:rsidRDefault="00D92694">
      <w:pPr>
        <w:pStyle w:val="a0"/>
      </w:pPr>
    </w:p>
    <w:p w14:paraId="75AD6B66" w14:textId="77777777" w:rsidR="00D92694" w:rsidRDefault="00D92694">
      <w:pPr>
        <w:pStyle w:val="a0"/>
      </w:pPr>
    </w:p>
    <w:p w14:paraId="18FE1680" w14:textId="77777777" w:rsidR="00D92694" w:rsidRDefault="00D92694">
      <w:pPr>
        <w:pStyle w:val="a0"/>
      </w:pPr>
    </w:p>
    <w:p w14:paraId="66B1FC72" w14:textId="77777777" w:rsidR="00D92694" w:rsidRDefault="00F80F0A">
      <w:pPr>
        <w:pStyle w:val="a0"/>
      </w:pPr>
      <w:r>
        <w:lastRenderedPageBreak/>
        <w:t>Перехожу в каталог ~/</w:t>
      </w:r>
      <w:proofErr w:type="spellStart"/>
      <w:r>
        <w:t>work</w:t>
      </w:r>
      <w:proofErr w:type="spellEnd"/>
      <w:r>
        <w:t>/</w:t>
      </w:r>
      <w:proofErr w:type="spellStart"/>
      <w:r>
        <w:t>arch-pc</w:t>
      </w:r>
      <w:proofErr w:type="spellEnd"/>
      <w:r>
        <w:t xml:space="preserve">, используя файловый менеджер </w:t>
      </w:r>
      <w:proofErr w:type="spellStart"/>
      <w:r>
        <w:t>mc</w:t>
      </w:r>
      <w:proofErr w:type="spellEnd"/>
    </w:p>
    <w:p w14:paraId="552E9A59" w14:textId="77777777" w:rsidR="00D92694" w:rsidRDefault="00F80F0A">
      <w:pPr>
        <w:pStyle w:val="a0"/>
      </w:pPr>
      <w:r>
        <w:rPr>
          <w:noProof/>
        </w:rPr>
        <w:drawing>
          <wp:inline distT="0" distB="0" distL="0" distR="0" wp14:anchorId="0AC6BD71" wp14:editId="055E586B">
            <wp:extent cx="6141720" cy="31781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4289D" w14:textId="77777777" w:rsidR="00D92694" w:rsidRDefault="00F80F0A">
      <w:pPr>
        <w:pStyle w:val="a0"/>
        <w:jc w:val="center"/>
      </w:pPr>
      <w:r>
        <w:t>рис 2</w:t>
      </w:r>
    </w:p>
    <w:p w14:paraId="06F6F88A" w14:textId="77777777" w:rsidR="00D92694" w:rsidRDefault="00F80F0A">
      <w:pPr>
        <w:pStyle w:val="a0"/>
      </w:pPr>
      <w:r>
        <w:t xml:space="preserve">С помощью функциональной клавиши F7 создаю каталог. Перехожу в созданный каталог. В строке </w:t>
      </w:r>
      <w:r>
        <w:t xml:space="preserve">ввода прописываю команду </w:t>
      </w:r>
      <w:proofErr w:type="spellStart"/>
      <w:r>
        <w:t>touch</w:t>
      </w:r>
      <w:proofErr w:type="spellEnd"/>
      <w:r>
        <w:t xml:space="preserve"> lab5-1.asm, чтобы создать файл, в котором буду работать.</w:t>
      </w:r>
    </w:p>
    <w:p w14:paraId="4BA97004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4" behindDoc="0" locked="0" layoutInCell="0" allowOverlap="1" wp14:anchorId="0F72B579" wp14:editId="3EA8AA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05450" cy="3609975"/>
            <wp:effectExtent l="0" t="0" r="0" b="0"/>
            <wp:wrapSquare wrapText="largest"/>
            <wp:docPr id="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3B37E6" w14:textId="77777777" w:rsidR="00D92694" w:rsidRDefault="00F80F0A">
      <w:pPr>
        <w:pStyle w:val="2"/>
      </w:pPr>
      <w:bookmarkStart w:id="7" w:name="основы-работы-с-mc"/>
      <w:bookmarkStart w:id="8" w:name="_Toc152978300"/>
      <w:bookmarkEnd w:id="7"/>
      <w:r>
        <w:lastRenderedPageBreak/>
        <w:t>Структура программы на языке ассемблера NASM</w:t>
      </w:r>
      <w:bookmarkEnd w:id="8"/>
    </w:p>
    <w:p w14:paraId="00DC425C" w14:textId="77777777" w:rsidR="00D92694" w:rsidRDefault="00F80F0A"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</w:t>
      </w:r>
      <w:proofErr w:type="spellStart"/>
      <w:r>
        <w:t>nano</w:t>
      </w:r>
      <w:proofErr w:type="spellEnd"/>
      <w:r>
        <w:t>. Ввожу в файл код програм</w:t>
      </w:r>
      <w:r>
        <w:t>мы для запроса строки у пользователя. Далее выхожу из файла, сохраняя изменения. С помощью функциональной клавиши F3 открываю файл для просмотра, чтобы проверить, содержит ли файл текст программы.</w:t>
      </w:r>
    </w:p>
    <w:p w14:paraId="1CEA61B2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5" behindDoc="0" locked="0" layoutInCell="0" allowOverlap="1" wp14:anchorId="6791101C" wp14:editId="4323FC6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05450" cy="3609975"/>
            <wp:effectExtent l="0" t="0" r="0" b="0"/>
            <wp:wrapSquare wrapText="largest"/>
            <wp:docPr id="4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B2ABD3" w14:textId="77777777" w:rsidR="00D92694" w:rsidRDefault="00D92694">
      <w:pPr>
        <w:pStyle w:val="a0"/>
      </w:pPr>
    </w:p>
    <w:p w14:paraId="6F76B1E7" w14:textId="77777777" w:rsidR="00D92694" w:rsidRDefault="00D92694">
      <w:pPr>
        <w:pStyle w:val="a0"/>
      </w:pPr>
    </w:p>
    <w:p w14:paraId="3793D0D2" w14:textId="77777777" w:rsidR="00D92694" w:rsidRDefault="00D92694">
      <w:pPr>
        <w:pStyle w:val="a0"/>
      </w:pPr>
    </w:p>
    <w:p w14:paraId="3CBEE354" w14:textId="77777777" w:rsidR="00D92694" w:rsidRDefault="00D92694">
      <w:pPr>
        <w:pStyle w:val="a0"/>
      </w:pPr>
    </w:p>
    <w:p w14:paraId="0223DB98" w14:textId="77777777" w:rsidR="00D92694" w:rsidRDefault="00D92694">
      <w:pPr>
        <w:pStyle w:val="a0"/>
      </w:pPr>
    </w:p>
    <w:p w14:paraId="34AC1409" w14:textId="77777777" w:rsidR="00D92694" w:rsidRDefault="00D92694">
      <w:pPr>
        <w:pStyle w:val="a0"/>
      </w:pPr>
    </w:p>
    <w:p w14:paraId="4889717E" w14:textId="77777777" w:rsidR="00D92694" w:rsidRDefault="00D92694">
      <w:pPr>
        <w:pStyle w:val="a0"/>
      </w:pPr>
    </w:p>
    <w:p w14:paraId="5BD3BF8B" w14:textId="77777777" w:rsidR="00D92694" w:rsidRDefault="00D92694">
      <w:pPr>
        <w:pStyle w:val="a0"/>
      </w:pPr>
    </w:p>
    <w:p w14:paraId="6568305A" w14:textId="77777777" w:rsidR="00D92694" w:rsidRDefault="00D92694">
      <w:pPr>
        <w:pStyle w:val="a0"/>
      </w:pPr>
    </w:p>
    <w:p w14:paraId="6913EC5F" w14:textId="77777777" w:rsidR="00D92694" w:rsidRDefault="00D92694">
      <w:pPr>
        <w:pStyle w:val="a0"/>
      </w:pPr>
    </w:p>
    <w:p w14:paraId="3C5FE622" w14:textId="77777777" w:rsidR="00D92694" w:rsidRDefault="00D92694">
      <w:pPr>
        <w:pStyle w:val="a0"/>
      </w:pPr>
    </w:p>
    <w:p w14:paraId="460C763A" w14:textId="77777777" w:rsidR="00D92694" w:rsidRDefault="00D92694">
      <w:pPr>
        <w:pStyle w:val="a0"/>
      </w:pPr>
    </w:p>
    <w:p w14:paraId="67205AAC" w14:textId="77777777" w:rsidR="00D92694" w:rsidRDefault="00F80F0A">
      <w:pPr>
        <w:pStyle w:val="a0"/>
        <w:jc w:val="center"/>
      </w:pPr>
      <w:r>
        <w:t>Рис 4</w:t>
      </w:r>
    </w:p>
    <w:p w14:paraId="5F435CE3" w14:textId="77777777" w:rsidR="00D92694" w:rsidRDefault="00F80F0A">
      <w:pPr>
        <w:pStyle w:val="a0"/>
      </w:pPr>
      <w:r>
        <w:t xml:space="preserve">Транслирую текст в </w:t>
      </w:r>
      <w:proofErr w:type="spellStart"/>
      <w:r>
        <w:t>обьектный</w:t>
      </w:r>
      <w:proofErr w:type="spellEnd"/>
      <w:r>
        <w:t xml:space="preserve"> файл </w:t>
      </w:r>
      <w:r>
        <w:t xml:space="preserve">при помощи команд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lab5-1.asm и </w:t>
      </w:r>
      <w:proofErr w:type="spellStart"/>
      <w:r>
        <w:t>ld</w:t>
      </w:r>
      <w:proofErr w:type="spellEnd"/>
      <w:r>
        <w:t xml:space="preserve"> -m elf_i386 -o lab5-1 lab5-</w:t>
      </w:r>
      <w:proofErr w:type="gramStart"/>
      <w:r>
        <w:t>1.o</w:t>
      </w:r>
      <w:proofErr w:type="gramEnd"/>
    </w:p>
    <w:p w14:paraId="364F5997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6" behindDoc="0" locked="0" layoutInCell="0" allowOverlap="1" wp14:anchorId="5695F8E4" wp14:editId="527A32FF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05450" cy="781050"/>
            <wp:effectExtent l="0" t="0" r="0" b="0"/>
            <wp:wrapSquare wrapText="largest"/>
            <wp:docPr id="5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2CC9A1" w14:textId="77777777" w:rsidR="00D92694" w:rsidRDefault="00D92694">
      <w:pPr>
        <w:pStyle w:val="a0"/>
      </w:pPr>
    </w:p>
    <w:p w14:paraId="5A3FDBCF" w14:textId="77777777" w:rsidR="00D92694" w:rsidRDefault="00D92694">
      <w:pPr>
        <w:pStyle w:val="a0"/>
      </w:pPr>
    </w:p>
    <w:p w14:paraId="5EE0887D" w14:textId="77777777" w:rsidR="00D92694" w:rsidRDefault="00F80F0A">
      <w:pPr>
        <w:pStyle w:val="a0"/>
        <w:jc w:val="center"/>
      </w:pPr>
      <w:r>
        <w:t>Рис 5</w:t>
      </w:r>
    </w:p>
    <w:p w14:paraId="66E0F9A7" w14:textId="77777777" w:rsidR="00D92694" w:rsidRDefault="00D92694">
      <w:pPr>
        <w:pStyle w:val="a0"/>
      </w:pPr>
    </w:p>
    <w:p w14:paraId="5FD65821" w14:textId="77777777" w:rsidR="00D92694" w:rsidRDefault="00D92694">
      <w:pPr>
        <w:pStyle w:val="a0"/>
      </w:pPr>
    </w:p>
    <w:p w14:paraId="3CFFC95F" w14:textId="77777777" w:rsidR="00D92694" w:rsidRDefault="00D92694">
      <w:pPr>
        <w:pStyle w:val="a0"/>
      </w:pPr>
    </w:p>
    <w:p w14:paraId="3BDD241E" w14:textId="77777777" w:rsidR="00D92694" w:rsidRDefault="00F80F0A">
      <w:pPr>
        <w:pStyle w:val="a0"/>
      </w:pPr>
      <w:r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.</w:t>
      </w:r>
    </w:p>
    <w:p w14:paraId="2DBF6E3D" w14:textId="77777777" w:rsidR="00D92694" w:rsidRDefault="00F80F0A">
      <w:pPr>
        <w:pStyle w:val="a0"/>
      </w:pPr>
      <w:r>
        <w:rPr>
          <w:noProof/>
        </w:rPr>
        <w:lastRenderedPageBreak/>
        <w:drawing>
          <wp:anchor distT="0" distB="0" distL="0" distR="0" simplePos="0" relativeHeight="7" behindDoc="0" locked="0" layoutInCell="0" allowOverlap="1" wp14:anchorId="35033741" wp14:editId="576B918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81500" cy="495300"/>
            <wp:effectExtent l="0" t="0" r="0" b="0"/>
            <wp:wrapSquare wrapText="largest"/>
            <wp:docPr id="6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X57e7b7d1db1f0e165a90f37bee8dca49d49e85b"/>
      <w:bookmarkEnd w:id="9"/>
    </w:p>
    <w:p w14:paraId="23F4DDBF" w14:textId="77777777" w:rsidR="00D92694" w:rsidRDefault="00D92694">
      <w:pPr>
        <w:pStyle w:val="2"/>
      </w:pPr>
    </w:p>
    <w:p w14:paraId="03EBBC16" w14:textId="77777777" w:rsidR="00D92694" w:rsidRDefault="00F80F0A">
      <w:pPr>
        <w:pStyle w:val="a0"/>
        <w:jc w:val="center"/>
      </w:pPr>
      <w:r>
        <w:t>Рис 6</w:t>
      </w:r>
      <w:r>
        <w:t xml:space="preserve">  </w:t>
      </w:r>
    </w:p>
    <w:p w14:paraId="059B475A" w14:textId="77777777" w:rsidR="00D92694" w:rsidRDefault="00F80F0A">
      <w:pPr>
        <w:pStyle w:val="2"/>
      </w:pPr>
      <w:bookmarkStart w:id="10" w:name="_Toc152978301"/>
      <w:r>
        <w:t>Подключение внешнего файла</w:t>
      </w:r>
      <w:bookmarkEnd w:id="10"/>
    </w:p>
    <w:p w14:paraId="310CF361" w14:textId="77777777" w:rsidR="00D92694" w:rsidRDefault="00F80F0A">
      <w:pPr>
        <w:pStyle w:val="FirstParagraph"/>
      </w:pPr>
      <w:r>
        <w:t>Скачиваю файл in_out.asm со страницы курса в ТУИС. Он сохранился в каталог “Загрузки”. С помощью функциональной клавиши F5 копирую файл in_out.asm из каталога Загрузки в созданный каталог lab05.</w:t>
      </w:r>
    </w:p>
    <w:p w14:paraId="58E1A61B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8" behindDoc="0" locked="0" layoutInCell="0" allowOverlap="1" wp14:anchorId="54BBBF5D" wp14:editId="41A9374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43550" cy="3686175"/>
            <wp:effectExtent l="0" t="0" r="0" b="0"/>
            <wp:wrapSquare wrapText="largest"/>
            <wp:docPr id="7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AE39CA" w14:textId="77777777" w:rsidR="00D92694" w:rsidRDefault="00F80F0A">
      <w:pPr>
        <w:pStyle w:val="a0"/>
      </w:pPr>
      <w:r>
        <w:t xml:space="preserve">С </w:t>
      </w:r>
    </w:p>
    <w:p w14:paraId="2DEBEE60" w14:textId="77777777" w:rsidR="00D92694" w:rsidRDefault="00D92694">
      <w:pPr>
        <w:pStyle w:val="a0"/>
      </w:pPr>
    </w:p>
    <w:p w14:paraId="4F24933E" w14:textId="77777777" w:rsidR="00D92694" w:rsidRDefault="00D92694">
      <w:pPr>
        <w:pStyle w:val="a0"/>
      </w:pPr>
    </w:p>
    <w:p w14:paraId="49319E78" w14:textId="77777777" w:rsidR="00D92694" w:rsidRDefault="00D92694">
      <w:pPr>
        <w:pStyle w:val="a0"/>
      </w:pPr>
    </w:p>
    <w:p w14:paraId="0F993F7B" w14:textId="77777777" w:rsidR="00D92694" w:rsidRDefault="00D92694">
      <w:pPr>
        <w:pStyle w:val="a0"/>
      </w:pPr>
    </w:p>
    <w:p w14:paraId="05251C04" w14:textId="77777777" w:rsidR="00D92694" w:rsidRDefault="00D92694">
      <w:pPr>
        <w:pStyle w:val="a0"/>
      </w:pPr>
    </w:p>
    <w:p w14:paraId="7BB0801E" w14:textId="77777777" w:rsidR="00D92694" w:rsidRDefault="00D92694">
      <w:pPr>
        <w:pStyle w:val="a0"/>
      </w:pPr>
    </w:p>
    <w:p w14:paraId="3D3007B8" w14:textId="77777777" w:rsidR="00D92694" w:rsidRDefault="00D92694">
      <w:pPr>
        <w:pStyle w:val="a0"/>
      </w:pPr>
    </w:p>
    <w:p w14:paraId="76A4EB64" w14:textId="77777777" w:rsidR="00D92694" w:rsidRDefault="00D92694">
      <w:pPr>
        <w:pStyle w:val="a0"/>
      </w:pPr>
    </w:p>
    <w:p w14:paraId="2FE75B75" w14:textId="77777777" w:rsidR="00D92694" w:rsidRDefault="00D92694">
      <w:pPr>
        <w:pStyle w:val="a0"/>
      </w:pPr>
    </w:p>
    <w:p w14:paraId="59AC625B" w14:textId="77777777" w:rsidR="00D92694" w:rsidRDefault="00D92694">
      <w:pPr>
        <w:pStyle w:val="a0"/>
      </w:pPr>
    </w:p>
    <w:p w14:paraId="45462881" w14:textId="77777777" w:rsidR="00D92694" w:rsidRDefault="00D92694">
      <w:pPr>
        <w:pStyle w:val="a0"/>
      </w:pPr>
    </w:p>
    <w:p w14:paraId="2F8CC8D6" w14:textId="77777777" w:rsidR="00D92694" w:rsidRDefault="00F80F0A">
      <w:pPr>
        <w:pStyle w:val="a0"/>
        <w:jc w:val="center"/>
      </w:pPr>
      <w:r>
        <w:t>Рис 7</w:t>
      </w:r>
    </w:p>
    <w:p w14:paraId="470189C4" w14:textId="77777777" w:rsidR="00D92694" w:rsidRDefault="00D92694">
      <w:pPr>
        <w:pStyle w:val="a0"/>
      </w:pPr>
    </w:p>
    <w:p w14:paraId="210EFDBF" w14:textId="77777777" w:rsidR="00D92694" w:rsidRDefault="00D92694">
      <w:pPr>
        <w:pStyle w:val="a0"/>
      </w:pPr>
    </w:p>
    <w:p w14:paraId="57293E2F" w14:textId="77777777" w:rsidR="00D92694" w:rsidRDefault="00D92694">
      <w:pPr>
        <w:pStyle w:val="a0"/>
      </w:pPr>
    </w:p>
    <w:p w14:paraId="64437AF2" w14:textId="77777777" w:rsidR="00D92694" w:rsidRDefault="00D92694">
      <w:pPr>
        <w:pStyle w:val="a0"/>
      </w:pPr>
    </w:p>
    <w:p w14:paraId="0BD08902" w14:textId="77777777" w:rsidR="00D92694" w:rsidRDefault="00D92694">
      <w:pPr>
        <w:pStyle w:val="a0"/>
      </w:pPr>
    </w:p>
    <w:p w14:paraId="5A24C533" w14:textId="77777777" w:rsidR="00D92694" w:rsidRDefault="00D92694">
      <w:pPr>
        <w:pStyle w:val="a0"/>
      </w:pPr>
    </w:p>
    <w:p w14:paraId="4FAE2D90" w14:textId="77777777" w:rsidR="00D92694" w:rsidRDefault="00D92694">
      <w:pPr>
        <w:pStyle w:val="a0"/>
      </w:pPr>
    </w:p>
    <w:p w14:paraId="6816C6B3" w14:textId="77777777" w:rsidR="00D92694" w:rsidRDefault="00D92694">
      <w:pPr>
        <w:pStyle w:val="a0"/>
      </w:pPr>
    </w:p>
    <w:p w14:paraId="4CD1B59E" w14:textId="77777777" w:rsidR="00D92694" w:rsidRDefault="00F80F0A">
      <w:pPr>
        <w:pStyle w:val="a0"/>
      </w:pPr>
      <w:r>
        <w:lastRenderedPageBreak/>
        <w:t xml:space="preserve">С помощью функциональной клавиши F5 копирую файл lab5-1 в тот же каталог с тем же именем и </w:t>
      </w:r>
      <w:proofErr w:type="spellStart"/>
      <w:r>
        <w:t>изменияю</w:t>
      </w:r>
      <w:proofErr w:type="spellEnd"/>
      <w:r>
        <w:t xml:space="preserve"> его на lab5-2.</w:t>
      </w:r>
    </w:p>
    <w:p w14:paraId="24313A27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9" behindDoc="0" locked="0" layoutInCell="0" allowOverlap="1" wp14:anchorId="13B9F570" wp14:editId="600972F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33850" cy="2486025"/>
            <wp:effectExtent l="0" t="0" r="0" b="0"/>
            <wp:wrapSquare wrapText="largest"/>
            <wp:docPr id="8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90B626" w14:textId="77777777" w:rsidR="00D92694" w:rsidRDefault="00D92694">
      <w:pPr>
        <w:pStyle w:val="a0"/>
      </w:pPr>
    </w:p>
    <w:p w14:paraId="3DA88A53" w14:textId="77777777" w:rsidR="00D92694" w:rsidRDefault="00D92694">
      <w:pPr>
        <w:pStyle w:val="a0"/>
      </w:pPr>
    </w:p>
    <w:p w14:paraId="05CF66AD" w14:textId="77777777" w:rsidR="00D92694" w:rsidRDefault="00D92694">
      <w:pPr>
        <w:pStyle w:val="a0"/>
      </w:pPr>
    </w:p>
    <w:p w14:paraId="00A2AA22" w14:textId="77777777" w:rsidR="00D92694" w:rsidRDefault="00D92694">
      <w:pPr>
        <w:pStyle w:val="a0"/>
      </w:pPr>
    </w:p>
    <w:p w14:paraId="7B657F10" w14:textId="77777777" w:rsidR="00D92694" w:rsidRDefault="00D92694">
      <w:pPr>
        <w:pStyle w:val="a0"/>
      </w:pPr>
    </w:p>
    <w:p w14:paraId="7FC8892A" w14:textId="77777777" w:rsidR="00D92694" w:rsidRDefault="00D92694">
      <w:pPr>
        <w:pStyle w:val="a0"/>
      </w:pPr>
    </w:p>
    <w:p w14:paraId="4B42FB7B" w14:textId="77777777" w:rsidR="00D92694" w:rsidRDefault="00D92694">
      <w:pPr>
        <w:pStyle w:val="a0"/>
      </w:pPr>
    </w:p>
    <w:p w14:paraId="63B674D3" w14:textId="77777777" w:rsidR="00D92694" w:rsidRDefault="00D92694">
      <w:pPr>
        <w:pStyle w:val="a0"/>
      </w:pPr>
    </w:p>
    <w:p w14:paraId="69ACA601" w14:textId="77777777" w:rsidR="00D92694" w:rsidRDefault="00F80F0A">
      <w:pPr>
        <w:pStyle w:val="a0"/>
        <w:jc w:val="center"/>
      </w:pPr>
      <w:r>
        <w:t xml:space="preserve">Рис 8 </w:t>
      </w:r>
    </w:p>
    <w:p w14:paraId="1F696F06" w14:textId="77777777" w:rsidR="00D92694" w:rsidRDefault="00F80F0A">
      <w:pPr>
        <w:pStyle w:val="a0"/>
      </w:pPr>
      <w:r>
        <w:t xml:space="preserve">Изменяю содержимое файла lab5-2.asm во встроенном редакторе </w:t>
      </w:r>
      <w:proofErr w:type="spellStart"/>
      <w:r>
        <w:t>nano</w:t>
      </w:r>
      <w:proofErr w:type="spellEnd"/>
      <w:r>
        <w:t xml:space="preserve"> (рис. 15), чтобы в программе использовались </w:t>
      </w:r>
      <w:r>
        <w:t>подпрограммы из внешнего файла in_out.asm.</w:t>
      </w:r>
    </w:p>
    <w:p w14:paraId="2AD4F9EB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10" behindDoc="0" locked="0" layoutInCell="0" allowOverlap="1" wp14:anchorId="658C9784" wp14:editId="5D9D93B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43550" cy="3724275"/>
            <wp:effectExtent l="0" t="0" r="0" b="0"/>
            <wp:wrapSquare wrapText="largest"/>
            <wp:docPr id="9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8483D0" w14:textId="77777777" w:rsidR="00D92694" w:rsidRDefault="00D92694">
      <w:pPr>
        <w:pStyle w:val="a0"/>
      </w:pPr>
    </w:p>
    <w:p w14:paraId="41C19B6D" w14:textId="77777777" w:rsidR="00D92694" w:rsidRDefault="00D92694">
      <w:pPr>
        <w:pStyle w:val="a0"/>
      </w:pPr>
    </w:p>
    <w:p w14:paraId="3B748EC6" w14:textId="77777777" w:rsidR="00D92694" w:rsidRDefault="00D92694">
      <w:pPr>
        <w:pStyle w:val="a0"/>
      </w:pPr>
    </w:p>
    <w:p w14:paraId="0196042C" w14:textId="77777777" w:rsidR="00D92694" w:rsidRDefault="00D92694">
      <w:pPr>
        <w:pStyle w:val="a0"/>
      </w:pPr>
    </w:p>
    <w:p w14:paraId="732AAEF9" w14:textId="77777777" w:rsidR="00D92694" w:rsidRDefault="00D92694">
      <w:pPr>
        <w:pStyle w:val="a0"/>
      </w:pPr>
    </w:p>
    <w:p w14:paraId="47877FFE" w14:textId="77777777" w:rsidR="00D92694" w:rsidRDefault="00D92694">
      <w:pPr>
        <w:pStyle w:val="a0"/>
      </w:pPr>
    </w:p>
    <w:p w14:paraId="34460A1E" w14:textId="77777777" w:rsidR="00D92694" w:rsidRDefault="00D92694">
      <w:pPr>
        <w:pStyle w:val="a0"/>
      </w:pPr>
    </w:p>
    <w:p w14:paraId="7DFEE860" w14:textId="77777777" w:rsidR="00D92694" w:rsidRDefault="00D92694">
      <w:pPr>
        <w:pStyle w:val="a0"/>
      </w:pPr>
    </w:p>
    <w:p w14:paraId="3725B605" w14:textId="77777777" w:rsidR="00D92694" w:rsidRDefault="00D92694">
      <w:pPr>
        <w:pStyle w:val="a0"/>
      </w:pPr>
    </w:p>
    <w:p w14:paraId="3CC49D22" w14:textId="77777777" w:rsidR="00D92694" w:rsidRDefault="00D92694">
      <w:pPr>
        <w:pStyle w:val="a0"/>
      </w:pPr>
    </w:p>
    <w:p w14:paraId="5DCCE77C" w14:textId="77777777" w:rsidR="00D92694" w:rsidRDefault="00D92694">
      <w:pPr>
        <w:pStyle w:val="a0"/>
      </w:pPr>
    </w:p>
    <w:p w14:paraId="18D95A7D" w14:textId="77777777" w:rsidR="00D92694" w:rsidRDefault="00D92694">
      <w:pPr>
        <w:pStyle w:val="a0"/>
      </w:pPr>
    </w:p>
    <w:p w14:paraId="65712A1A" w14:textId="77777777" w:rsidR="00D92694" w:rsidRDefault="00F80F0A">
      <w:pPr>
        <w:pStyle w:val="a0"/>
        <w:jc w:val="center"/>
      </w:pPr>
      <w:r>
        <w:t xml:space="preserve">Рис 9 </w:t>
      </w:r>
    </w:p>
    <w:p w14:paraId="4169063B" w14:textId="77777777" w:rsidR="00D92694" w:rsidRDefault="00D92694">
      <w:pPr>
        <w:pStyle w:val="a0"/>
        <w:jc w:val="center"/>
      </w:pPr>
    </w:p>
    <w:p w14:paraId="7520D6A7" w14:textId="77777777" w:rsidR="00D92694" w:rsidRDefault="00D92694">
      <w:pPr>
        <w:pStyle w:val="a0"/>
        <w:jc w:val="center"/>
      </w:pPr>
    </w:p>
    <w:p w14:paraId="07D7C0FA" w14:textId="77777777" w:rsidR="00D92694" w:rsidRDefault="00F80F0A">
      <w:pPr>
        <w:pStyle w:val="a0"/>
      </w:pPr>
      <w:r>
        <w:lastRenderedPageBreak/>
        <w:t xml:space="preserve">Транслирую текст программы файла в объектный файл командой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lab5-2.asm. Создался объектный файл lab5-</w:t>
      </w:r>
      <w:proofErr w:type="gramStart"/>
      <w:r>
        <w:t>2.o.</w:t>
      </w:r>
      <w:proofErr w:type="gramEnd"/>
      <w:r>
        <w:t xml:space="preserve"> Выполняю компоновку объектного файла с помощью команды </w:t>
      </w:r>
      <w:proofErr w:type="spellStart"/>
      <w:r>
        <w:t>ld</w:t>
      </w:r>
      <w:proofErr w:type="spellEnd"/>
      <w:r>
        <w:t xml:space="preserve"> -m elf_i386 -o </w:t>
      </w:r>
      <w:r>
        <w:t>lab5-2 lab5-2.o Создался исполняемый файл lab5-2. Запускаю исполняемый файл.</w:t>
      </w:r>
    </w:p>
    <w:p w14:paraId="7B12F77B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11" behindDoc="0" locked="0" layoutInCell="0" allowOverlap="1" wp14:anchorId="0138E1D9" wp14:editId="7E3CF9C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48300" cy="3724275"/>
            <wp:effectExtent l="0" t="0" r="0" b="0"/>
            <wp:wrapSquare wrapText="largest"/>
            <wp:docPr id="10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AD2086" w14:textId="77777777" w:rsidR="00D92694" w:rsidRDefault="00D92694">
      <w:pPr>
        <w:pStyle w:val="a0"/>
      </w:pPr>
    </w:p>
    <w:p w14:paraId="09C56B75" w14:textId="77777777" w:rsidR="00D92694" w:rsidRDefault="00D92694">
      <w:pPr>
        <w:pStyle w:val="a0"/>
      </w:pPr>
    </w:p>
    <w:p w14:paraId="75B81283" w14:textId="77777777" w:rsidR="00D92694" w:rsidRDefault="00D92694">
      <w:pPr>
        <w:pStyle w:val="a0"/>
      </w:pPr>
    </w:p>
    <w:p w14:paraId="31AB0F78" w14:textId="77777777" w:rsidR="00D92694" w:rsidRDefault="00D92694">
      <w:pPr>
        <w:pStyle w:val="a0"/>
      </w:pPr>
    </w:p>
    <w:p w14:paraId="0A7D4D62" w14:textId="77777777" w:rsidR="00D92694" w:rsidRDefault="00D92694">
      <w:pPr>
        <w:pStyle w:val="a0"/>
      </w:pPr>
    </w:p>
    <w:p w14:paraId="040E5377" w14:textId="77777777" w:rsidR="00D92694" w:rsidRDefault="00D92694">
      <w:pPr>
        <w:pStyle w:val="a0"/>
      </w:pPr>
    </w:p>
    <w:p w14:paraId="34A4ABD0" w14:textId="77777777" w:rsidR="00D92694" w:rsidRDefault="00D92694">
      <w:pPr>
        <w:pStyle w:val="a0"/>
      </w:pPr>
    </w:p>
    <w:p w14:paraId="2C600B27" w14:textId="77777777" w:rsidR="00D92694" w:rsidRDefault="00D92694">
      <w:pPr>
        <w:pStyle w:val="a0"/>
      </w:pPr>
    </w:p>
    <w:p w14:paraId="7B98A0AB" w14:textId="77777777" w:rsidR="00D92694" w:rsidRDefault="00D92694">
      <w:pPr>
        <w:pStyle w:val="a0"/>
      </w:pPr>
    </w:p>
    <w:p w14:paraId="2958C798" w14:textId="77777777" w:rsidR="00D92694" w:rsidRDefault="00D92694">
      <w:pPr>
        <w:pStyle w:val="a0"/>
      </w:pPr>
    </w:p>
    <w:p w14:paraId="4DEDD547" w14:textId="77777777" w:rsidR="00D92694" w:rsidRDefault="00D92694">
      <w:pPr>
        <w:pStyle w:val="a0"/>
      </w:pPr>
    </w:p>
    <w:p w14:paraId="381BF470" w14:textId="77777777" w:rsidR="00D92694" w:rsidRDefault="00D92694">
      <w:pPr>
        <w:pStyle w:val="a0"/>
      </w:pPr>
    </w:p>
    <w:p w14:paraId="237D38E4" w14:textId="77777777" w:rsidR="00D92694" w:rsidRDefault="00F80F0A">
      <w:pPr>
        <w:pStyle w:val="a0"/>
        <w:jc w:val="center"/>
      </w:pPr>
      <w:r>
        <w:t xml:space="preserve">Рис 10 </w:t>
      </w:r>
    </w:p>
    <w:p w14:paraId="15FC5241" w14:textId="77777777" w:rsidR="00D92694" w:rsidRDefault="00F80F0A">
      <w:pPr>
        <w:pStyle w:val="a0"/>
      </w:pPr>
      <w:r>
        <w:t xml:space="preserve">Разница между первым исполняемым файлом lab5-2 использующим </w:t>
      </w:r>
      <w:proofErr w:type="spellStart"/>
      <w:r>
        <w:t>sprintLF</w:t>
      </w:r>
      <w:proofErr w:type="spellEnd"/>
      <w:r>
        <w:t xml:space="preserve"> и </w:t>
      </w:r>
      <w:proofErr w:type="spellStart"/>
      <w:r>
        <w:t>sprint</w:t>
      </w:r>
      <w:proofErr w:type="spellEnd"/>
      <w:r>
        <w:t xml:space="preserve">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</w:t>
      </w:r>
    </w:p>
    <w:p w14:paraId="0BEC4FC6" w14:textId="77777777" w:rsidR="00D92694" w:rsidRDefault="00F80F0A">
      <w:pPr>
        <w:pStyle w:val="2"/>
      </w:pPr>
      <w:bookmarkStart w:id="11" w:name="подключение-внешнего-файла"/>
      <w:bookmarkStart w:id="12" w:name="_Toc152978302"/>
      <w:bookmarkEnd w:id="11"/>
      <w:r>
        <w:t>Выполнение заданий для самостоятельной работы</w:t>
      </w:r>
      <w:bookmarkEnd w:id="12"/>
    </w:p>
    <w:p w14:paraId="03BD0F56" w14:textId="77777777" w:rsidR="00D92694" w:rsidRDefault="00F80F0A">
      <w:pPr>
        <w:pStyle w:val="Compact"/>
        <w:ind w:left="720"/>
      </w:pPr>
      <w:r>
        <w:t>Создаю копии файлов lab5-</w:t>
      </w:r>
      <w:proofErr w:type="gramStart"/>
      <w:r>
        <w:t>1-1</w:t>
      </w:r>
      <w:proofErr w:type="gramEnd"/>
      <w:r>
        <w:t xml:space="preserve"> и lab5-2-1 которые н</w:t>
      </w:r>
      <w:r>
        <w:t>ужны будут для самостоятельной работы.</w:t>
      </w:r>
    </w:p>
    <w:p w14:paraId="070216C2" w14:textId="77777777" w:rsidR="00D92694" w:rsidRDefault="00F80F0A">
      <w:pPr>
        <w:pStyle w:val="Compact"/>
      </w:pPr>
      <w:r>
        <w:rPr>
          <w:noProof/>
        </w:rPr>
        <w:drawing>
          <wp:anchor distT="0" distB="0" distL="0" distR="0" simplePos="0" relativeHeight="12" behindDoc="0" locked="0" layoutInCell="0" allowOverlap="1" wp14:anchorId="0448219E" wp14:editId="5E3E57E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1476375"/>
            <wp:effectExtent l="0" t="0" r="0" b="0"/>
            <wp:wrapSquare wrapText="largest"/>
            <wp:docPr id="11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2FD303" w14:textId="77777777" w:rsidR="00D92694" w:rsidRDefault="00D92694">
      <w:pPr>
        <w:pStyle w:val="a0"/>
      </w:pPr>
    </w:p>
    <w:p w14:paraId="23BEFF52" w14:textId="77777777" w:rsidR="00D92694" w:rsidRDefault="00D92694">
      <w:pPr>
        <w:pStyle w:val="a0"/>
      </w:pPr>
    </w:p>
    <w:p w14:paraId="7155AF8C" w14:textId="77777777" w:rsidR="00D92694" w:rsidRDefault="00D92694">
      <w:pPr>
        <w:pStyle w:val="a0"/>
      </w:pPr>
    </w:p>
    <w:p w14:paraId="7F3C87FD" w14:textId="77777777" w:rsidR="00D92694" w:rsidRDefault="00D92694">
      <w:pPr>
        <w:pStyle w:val="a0"/>
      </w:pPr>
    </w:p>
    <w:p w14:paraId="5039F81C" w14:textId="77777777" w:rsidR="00D92694" w:rsidRDefault="00D92694">
      <w:pPr>
        <w:pStyle w:val="a0"/>
      </w:pPr>
    </w:p>
    <w:p w14:paraId="5AF0261C" w14:textId="77777777" w:rsidR="00D92694" w:rsidRDefault="00F80F0A">
      <w:pPr>
        <w:pStyle w:val="a0"/>
        <w:jc w:val="center"/>
      </w:pPr>
      <w:r>
        <w:t>Рис 11</w:t>
      </w:r>
    </w:p>
    <w:p w14:paraId="49F2D524" w14:textId="77777777" w:rsidR="00D92694" w:rsidRDefault="00D92694">
      <w:pPr>
        <w:pStyle w:val="a0"/>
      </w:pPr>
    </w:p>
    <w:p w14:paraId="03E79F2C" w14:textId="77777777" w:rsidR="00D92694" w:rsidRDefault="00F80F0A">
      <w:pPr>
        <w:pStyle w:val="a0"/>
      </w:pPr>
      <w:r>
        <w:lastRenderedPageBreak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p w14:paraId="67D20D56" w14:textId="77777777" w:rsidR="00D92694" w:rsidRDefault="00F80F0A">
      <w:pPr>
        <w:pStyle w:val="a0"/>
      </w:pPr>
      <w:r>
        <w:rPr>
          <w:noProof/>
        </w:rPr>
        <w:drawing>
          <wp:anchor distT="0" distB="0" distL="0" distR="0" simplePos="0" relativeHeight="13" behindDoc="0" locked="0" layoutInCell="0" allowOverlap="1" wp14:anchorId="18BE3665" wp14:editId="54398A7F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3571875"/>
            <wp:effectExtent l="0" t="0" r="0" b="0"/>
            <wp:wrapSquare wrapText="largest"/>
            <wp:docPr id="12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56787C" w14:textId="77777777" w:rsidR="00D92694" w:rsidRDefault="00D92694">
      <w:pPr>
        <w:pStyle w:val="a0"/>
      </w:pPr>
    </w:p>
    <w:p w14:paraId="1058D12A" w14:textId="77777777" w:rsidR="00D92694" w:rsidRDefault="00D92694">
      <w:pPr>
        <w:pStyle w:val="a0"/>
      </w:pPr>
    </w:p>
    <w:p w14:paraId="3A5D00DE" w14:textId="77777777" w:rsidR="00D92694" w:rsidRDefault="00D92694">
      <w:pPr>
        <w:pStyle w:val="a0"/>
      </w:pPr>
    </w:p>
    <w:p w14:paraId="1CF706DE" w14:textId="77777777" w:rsidR="00D92694" w:rsidRDefault="00D92694">
      <w:pPr>
        <w:pStyle w:val="a0"/>
      </w:pPr>
    </w:p>
    <w:p w14:paraId="4BCF43DF" w14:textId="77777777" w:rsidR="00D92694" w:rsidRDefault="00D92694">
      <w:pPr>
        <w:pStyle w:val="a0"/>
      </w:pPr>
    </w:p>
    <w:p w14:paraId="696B97F4" w14:textId="77777777" w:rsidR="00D92694" w:rsidRDefault="00D92694">
      <w:pPr>
        <w:pStyle w:val="a0"/>
      </w:pPr>
    </w:p>
    <w:p w14:paraId="5FB15297" w14:textId="77777777" w:rsidR="00D92694" w:rsidRDefault="00D92694">
      <w:pPr>
        <w:pStyle w:val="a0"/>
      </w:pPr>
    </w:p>
    <w:p w14:paraId="30BA5ABA" w14:textId="77777777" w:rsidR="00D92694" w:rsidRDefault="00D92694">
      <w:pPr>
        <w:pStyle w:val="a0"/>
      </w:pPr>
    </w:p>
    <w:p w14:paraId="78374C50" w14:textId="77777777" w:rsidR="00D92694" w:rsidRDefault="00D92694">
      <w:pPr>
        <w:pStyle w:val="a0"/>
      </w:pPr>
    </w:p>
    <w:p w14:paraId="7C77827C" w14:textId="77777777" w:rsidR="00D92694" w:rsidRDefault="00D92694">
      <w:pPr>
        <w:pStyle w:val="a0"/>
      </w:pPr>
    </w:p>
    <w:p w14:paraId="0FD5BEC5" w14:textId="77777777" w:rsidR="00D92694" w:rsidRDefault="00D92694">
      <w:pPr>
        <w:pStyle w:val="a0"/>
      </w:pPr>
    </w:p>
    <w:p w14:paraId="16043874" w14:textId="77777777" w:rsidR="00D92694" w:rsidRDefault="00D92694">
      <w:pPr>
        <w:pStyle w:val="a0"/>
      </w:pPr>
    </w:p>
    <w:p w14:paraId="3AF6660D" w14:textId="77777777" w:rsidR="00D92694" w:rsidRDefault="00F80F0A">
      <w:pPr>
        <w:pStyle w:val="a0"/>
        <w:jc w:val="center"/>
      </w:pPr>
      <w:r>
        <w:t>Рис 12</w:t>
      </w:r>
    </w:p>
    <w:p w14:paraId="19B5C523" w14:textId="77777777" w:rsidR="00D92694" w:rsidRDefault="00F80F0A">
      <w:pPr>
        <w:pStyle w:val="a0"/>
      </w:pPr>
      <w:r>
        <w:t>Работа программы созданной для первого пункта самостоятельной работы</w:t>
      </w:r>
    </w:p>
    <w:p w14:paraId="6D587CF8" w14:textId="77777777" w:rsidR="00D92694" w:rsidRDefault="00F80F0A">
      <w:pPr>
        <w:pStyle w:val="Compact"/>
        <w:ind w:left="720"/>
        <w:jc w:val="center"/>
      </w:pPr>
      <w:r>
        <w:rPr>
          <w:noProof/>
        </w:rPr>
        <w:drawing>
          <wp:anchor distT="0" distB="0" distL="0" distR="0" simplePos="0" relativeHeight="14" behindDoc="0" locked="0" layoutInCell="0" allowOverlap="1" wp14:anchorId="3E8300C1" wp14:editId="42C0C50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914400"/>
            <wp:effectExtent l="0" t="0" r="0" b="0"/>
            <wp:wrapSquare wrapText="largest"/>
            <wp:docPr id="13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Рис 13 </w:t>
      </w:r>
    </w:p>
    <w:p w14:paraId="76BF2B34" w14:textId="77777777" w:rsidR="00D92694" w:rsidRDefault="00D92694">
      <w:pPr>
        <w:pStyle w:val="Compact"/>
        <w:jc w:val="center"/>
      </w:pPr>
    </w:p>
    <w:p w14:paraId="1EE96680" w14:textId="77777777" w:rsidR="00D92694" w:rsidRDefault="00D92694">
      <w:pPr>
        <w:pStyle w:val="Compact"/>
        <w:jc w:val="center"/>
      </w:pPr>
    </w:p>
    <w:p w14:paraId="7B0DF2AB" w14:textId="77777777" w:rsidR="00D92694" w:rsidRDefault="00D92694">
      <w:pPr>
        <w:pStyle w:val="Compact"/>
        <w:jc w:val="center"/>
      </w:pPr>
    </w:p>
    <w:p w14:paraId="612396D6" w14:textId="77777777" w:rsidR="00D92694" w:rsidRDefault="00D92694">
      <w:pPr>
        <w:pStyle w:val="Compact"/>
        <w:jc w:val="center"/>
      </w:pPr>
    </w:p>
    <w:p w14:paraId="2D5E6E61" w14:textId="77777777" w:rsidR="00D92694" w:rsidRDefault="00D92694">
      <w:pPr>
        <w:pStyle w:val="Compact"/>
        <w:jc w:val="center"/>
      </w:pPr>
    </w:p>
    <w:p w14:paraId="1ABD4287" w14:textId="77777777" w:rsidR="00D92694" w:rsidRDefault="00D92694">
      <w:pPr>
        <w:pStyle w:val="Compact"/>
        <w:jc w:val="center"/>
      </w:pPr>
    </w:p>
    <w:p w14:paraId="69ADECDD" w14:textId="77777777" w:rsidR="00D92694" w:rsidRDefault="00D92694">
      <w:pPr>
        <w:pStyle w:val="Compact"/>
        <w:jc w:val="center"/>
      </w:pPr>
    </w:p>
    <w:p w14:paraId="5064C07D" w14:textId="77777777" w:rsidR="00D92694" w:rsidRDefault="00D92694">
      <w:pPr>
        <w:pStyle w:val="Compact"/>
        <w:jc w:val="center"/>
      </w:pPr>
    </w:p>
    <w:p w14:paraId="44394BF5" w14:textId="77777777" w:rsidR="00D92694" w:rsidRDefault="00D92694">
      <w:pPr>
        <w:pStyle w:val="Compact"/>
        <w:jc w:val="center"/>
      </w:pPr>
    </w:p>
    <w:p w14:paraId="6523D9F5" w14:textId="77777777" w:rsidR="00D92694" w:rsidRDefault="00D92694">
      <w:pPr>
        <w:pStyle w:val="Compact"/>
        <w:jc w:val="center"/>
      </w:pPr>
    </w:p>
    <w:p w14:paraId="2B6D71AF" w14:textId="77777777" w:rsidR="00D92694" w:rsidRDefault="00F80F0A">
      <w:pPr>
        <w:pStyle w:val="Compact"/>
      </w:pPr>
      <w:r>
        <w:t>Редактирую код программы lab5-</w:t>
      </w:r>
      <w:proofErr w:type="gramStart"/>
      <w:r>
        <w:t>2-1</w:t>
      </w:r>
      <w:proofErr w:type="gramEnd"/>
      <w:r>
        <w:t xml:space="preserve">   для того чтоб он выводил строку введенную пользователем.</w:t>
      </w:r>
    </w:p>
    <w:p w14:paraId="20AF0CB6" w14:textId="77777777" w:rsidR="00D92694" w:rsidRDefault="00F80F0A">
      <w:pPr>
        <w:pStyle w:val="Compact"/>
        <w:jc w:val="center"/>
      </w:pPr>
      <w:r>
        <w:rPr>
          <w:noProof/>
        </w:rPr>
        <w:lastRenderedPageBreak/>
        <w:drawing>
          <wp:inline distT="0" distB="0" distL="0" distR="0" wp14:anchorId="785474DC" wp14:editId="5B1426C3">
            <wp:extent cx="5524500" cy="3943350"/>
            <wp:effectExtent l="0" t="0" r="0" b="0"/>
            <wp:docPr id="14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5630" w14:textId="77777777" w:rsidR="00D92694" w:rsidRDefault="00F80F0A">
      <w:pPr>
        <w:pStyle w:val="Compact"/>
        <w:jc w:val="center"/>
      </w:pPr>
      <w:r>
        <w:t>Рис 14</w:t>
      </w:r>
    </w:p>
    <w:p w14:paraId="410278DB" w14:textId="77777777" w:rsidR="00D92694" w:rsidRDefault="00F80F0A">
      <w:pPr>
        <w:pStyle w:val="Compact"/>
      </w:pPr>
      <w:r>
        <w:t>Работа программы.</w:t>
      </w:r>
    </w:p>
    <w:p w14:paraId="16E3487F" w14:textId="77777777" w:rsidR="00D92694" w:rsidRDefault="00F80F0A">
      <w:pPr>
        <w:pStyle w:val="Compact"/>
        <w:jc w:val="center"/>
      </w:pPr>
      <w:r>
        <w:rPr>
          <w:noProof/>
        </w:rPr>
        <w:drawing>
          <wp:anchor distT="0" distB="0" distL="0" distR="0" simplePos="0" relativeHeight="16" behindDoc="0" locked="0" layoutInCell="0" allowOverlap="1" wp14:anchorId="2F1FF702" wp14:editId="7853DE5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666750"/>
            <wp:effectExtent l="0" t="0" r="0" b="0"/>
            <wp:wrapSquare wrapText="largest"/>
            <wp:docPr id="15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60E8EF" w14:textId="77777777" w:rsidR="00D92694" w:rsidRDefault="00D92694">
      <w:pPr>
        <w:pStyle w:val="a0"/>
      </w:pPr>
      <w:bookmarkStart w:id="13" w:name="выполнение-лабораторной-работы"/>
      <w:bookmarkStart w:id="14" w:name="X32ff26b75a7156f968f22ae721fd8fec4b51e1d"/>
      <w:bookmarkEnd w:id="13"/>
      <w:bookmarkEnd w:id="14"/>
    </w:p>
    <w:p w14:paraId="28D4E687" w14:textId="77777777" w:rsidR="00D92694" w:rsidRDefault="00D92694">
      <w:pPr>
        <w:pStyle w:val="a0"/>
      </w:pPr>
    </w:p>
    <w:p w14:paraId="0A9C8A62" w14:textId="77777777" w:rsidR="00D92694" w:rsidRDefault="00F80F0A">
      <w:pPr>
        <w:pStyle w:val="a0"/>
        <w:jc w:val="center"/>
      </w:pPr>
      <w:r>
        <w:t>Рис 15</w:t>
      </w:r>
    </w:p>
    <w:p w14:paraId="32759410" w14:textId="77777777" w:rsidR="00D92694" w:rsidRDefault="00F80F0A">
      <w:pPr>
        <w:pStyle w:val="a0"/>
      </w:pPr>
      <w:r>
        <w:t xml:space="preserve">Отправляю </w:t>
      </w:r>
      <w:r>
        <w:t xml:space="preserve">сделанные во время выполнения лабораторной работы файлы на </w:t>
      </w:r>
      <w:proofErr w:type="spellStart"/>
      <w:r>
        <w:t>GitHub</w:t>
      </w:r>
      <w:proofErr w:type="spellEnd"/>
      <w:r>
        <w:t xml:space="preserve"> при помощи команд </w:t>
      </w:r>
      <w:proofErr w:type="spellStart"/>
      <w:r>
        <w:t>git</w:t>
      </w:r>
      <w:proofErr w:type="spellEnd"/>
      <w:r>
        <w:t>.</w:t>
      </w:r>
    </w:p>
    <w:p w14:paraId="63BE0812" w14:textId="77777777" w:rsidR="00D92694" w:rsidRDefault="00F80F0A">
      <w:pPr>
        <w:pStyle w:val="a0"/>
        <w:jc w:val="center"/>
      </w:pPr>
      <w:r>
        <w:rPr>
          <w:noProof/>
        </w:rPr>
        <w:drawing>
          <wp:anchor distT="0" distB="0" distL="0" distR="0" simplePos="0" relativeHeight="17" behindDoc="0" locked="0" layoutInCell="0" allowOverlap="1" wp14:anchorId="4485AEE9" wp14:editId="5793EB7F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2000250"/>
            <wp:effectExtent l="0" t="0" r="0" b="0"/>
            <wp:wrapSquare wrapText="largest"/>
            <wp:docPr id="16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_Toc152978303"/>
    </w:p>
    <w:p w14:paraId="0C4887B7" w14:textId="77777777" w:rsidR="00D92694" w:rsidRDefault="00F80F0A">
      <w:pPr>
        <w:pStyle w:val="1"/>
      </w:pPr>
      <w:r>
        <w:t>Выводы</w:t>
      </w:r>
      <w:bookmarkEnd w:id="15"/>
    </w:p>
    <w:p w14:paraId="558B1D8B" w14:textId="77777777" w:rsidR="00D92694" w:rsidRDefault="00F80F0A">
      <w:pPr>
        <w:pStyle w:val="FirstParagraph"/>
      </w:pPr>
      <w:r>
        <w:t xml:space="preserve">При выполнении данной лабораторной работы я приобрел практические навыки работы в </w:t>
      </w:r>
      <w:proofErr w:type="spellStart"/>
      <w:r>
        <w:t>Midnight</w:t>
      </w:r>
      <w:proofErr w:type="spellEnd"/>
      <w:r>
        <w:t xml:space="preserve"> Commander, а также освоил инструкции языка ассемблера </w:t>
      </w:r>
      <w:proofErr w:type="spellStart"/>
      <w:r>
        <w:t>mov</w:t>
      </w:r>
      <w:proofErr w:type="spellEnd"/>
      <w:r>
        <w:t xml:space="preserve"> и </w:t>
      </w:r>
      <w:proofErr w:type="spellStart"/>
      <w:r>
        <w:t>int</w:t>
      </w:r>
      <w:proofErr w:type="spellEnd"/>
      <w:r>
        <w:t>.</w:t>
      </w:r>
    </w:p>
    <w:p w14:paraId="54F941D3" w14:textId="77777777" w:rsidR="00D92694" w:rsidRDefault="00F80F0A">
      <w:pPr>
        <w:pStyle w:val="1"/>
      </w:pPr>
      <w:bookmarkStart w:id="16" w:name="выводы"/>
      <w:bookmarkStart w:id="17" w:name="_Toc152978304"/>
      <w:bookmarkEnd w:id="16"/>
      <w:r>
        <w:lastRenderedPageBreak/>
        <w:t>Список литературы</w:t>
      </w:r>
      <w:bookmarkEnd w:id="17"/>
    </w:p>
    <w:p w14:paraId="795F1DCE" w14:textId="77777777" w:rsidR="00D92694" w:rsidRDefault="00F80F0A">
      <w:pPr>
        <w:pStyle w:val="Compact"/>
        <w:numPr>
          <w:ilvl w:val="0"/>
          <w:numId w:val="7"/>
        </w:numPr>
      </w:pPr>
      <w:hyperlink r:id="rId21">
        <w:bookmarkStart w:id="18" w:name="список-литературы"/>
        <w:r>
          <w:rPr>
            <w:rStyle w:val="a6"/>
          </w:rPr>
          <w:t>Л</w:t>
        </w:r>
        <w:r>
          <w:rPr>
            <w:rStyle w:val="a6"/>
          </w:rPr>
          <w:t>абораторная работа №5</w:t>
        </w:r>
      </w:hyperlink>
      <w:bookmarkEnd w:id="18"/>
    </w:p>
    <w:sectPr w:rsidR="00D92694">
      <w:pgSz w:w="12240" w:h="15840"/>
      <w:pgMar w:top="1134" w:right="850" w:bottom="1134" w:left="1701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424E6"/>
    <w:multiLevelType w:val="multilevel"/>
    <w:tmpl w:val="AA063AD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2F55C7C"/>
    <w:multiLevelType w:val="multilevel"/>
    <w:tmpl w:val="9C10B92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32DD142C"/>
    <w:multiLevelType w:val="multilevel"/>
    <w:tmpl w:val="05B2CBC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5B8A10DC"/>
    <w:multiLevelType w:val="multilevel"/>
    <w:tmpl w:val="01F43A8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6EE522C7"/>
    <w:multiLevelType w:val="multilevel"/>
    <w:tmpl w:val="EE283948"/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486167003">
    <w:abstractNumId w:val="2"/>
  </w:num>
  <w:num w:numId="2" w16cid:durableId="1778989415">
    <w:abstractNumId w:val="3"/>
  </w:num>
  <w:num w:numId="3" w16cid:durableId="201942983">
    <w:abstractNumId w:val="4"/>
  </w:num>
  <w:num w:numId="4" w16cid:durableId="1944074845">
    <w:abstractNumId w:val="1"/>
  </w:num>
  <w:num w:numId="5" w16cid:durableId="864708743">
    <w:abstractNumId w:val="0"/>
  </w:num>
  <w:num w:numId="6" w16cid:durableId="1463302369">
    <w:abstractNumId w:val="2"/>
    <w:lvlOverride w:ilvl="0">
      <w:startOverride w:val="1"/>
    </w:lvlOverride>
  </w:num>
  <w:num w:numId="7" w16cid:durableId="822894461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2694"/>
    <w:rsid w:val="00D92694"/>
    <w:rsid w:val="00F8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30A1B"/>
  <w15:docId w15:val="{F7B19FFA-31FD-43F3-B781-D2BB15CDD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a6">
    <w:name w:val="Hyperlink"/>
    <w:basedOn w:val="a4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7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9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a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d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e">
    <w:name w:val="index heading"/>
    <w:basedOn w:val="Heading"/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styleId="10">
    <w:name w:val="toc 1"/>
    <w:basedOn w:val="a"/>
    <w:next w:val="a"/>
    <w:autoRedefine/>
    <w:uiPriority w:val="39"/>
    <w:unhideWhenUsed/>
    <w:rsid w:val="00ED496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D4963"/>
    <w:pPr>
      <w:spacing w:after="100"/>
      <w:ind w:left="24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2091239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()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669</Words>
  <Characters>3815</Characters>
  <Application>Microsoft Office Word</Application>
  <DocSecurity>0</DocSecurity>
  <Lines>31</Lines>
  <Paragraphs>8</Paragraphs>
  <ScaleCrop>false</ScaleCrop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subject/>
  <dc:creator>Акмурадов Тимур</dc:creator>
  <dc:description/>
  <cp:lastModifiedBy>МАРЦЕВ АРКАДИЙ АЛЕКСЕЕВИЧ</cp:lastModifiedBy>
  <cp:revision>4</cp:revision>
  <cp:lastPrinted>2023-12-09T17:10:00Z</cp:lastPrinted>
  <dcterms:created xsi:type="dcterms:W3CDTF">2023-12-08T22:37:00Z</dcterms:created>
  <dcterms:modified xsi:type="dcterms:W3CDTF">2023-12-09T17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